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B53BA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5A654B">
        <w:rPr>
          <w:rFonts w:ascii="Times New Roman" w:hAnsi="Times New Roman"/>
          <w:b/>
          <w:sz w:val="40"/>
          <w:szCs w:val="28"/>
          <w:lang w:val="en-US"/>
        </w:rPr>
        <w:t>9</w:t>
      </w: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875B45" w:rsidRDefault="005A654B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uk-UA"/>
        </w:rPr>
      </w:pPr>
      <w:r>
        <w:rPr>
          <w:color w:val="222222"/>
          <w:sz w:val="28"/>
          <w:szCs w:val="28"/>
          <w:lang w:val="uk-UA"/>
        </w:rPr>
        <w:lastRenderedPageBreak/>
        <w:t>Результат виконання:</w:t>
      </w:r>
    </w:p>
    <w:p w:rsidR="005A654B" w:rsidRDefault="005A654B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  <w:r w:rsidRPr="005A654B">
        <w:rPr>
          <w:color w:val="222222"/>
          <w:sz w:val="28"/>
          <w:szCs w:val="28"/>
          <w:lang w:val="en-US"/>
        </w:rPr>
        <w:drawing>
          <wp:inline distT="0" distB="0" distL="0" distR="0" wp14:anchorId="67336B18" wp14:editId="66D745D3">
            <wp:extent cx="6301105" cy="3084830"/>
            <wp:effectExtent l="0" t="0" r="4445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654B" w:rsidRDefault="005A654B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</w:p>
    <w:p w:rsidR="005A654B" w:rsidRDefault="005A654B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  <w:r w:rsidRPr="005A654B">
        <w:rPr>
          <w:color w:val="222222"/>
          <w:sz w:val="28"/>
          <w:szCs w:val="28"/>
          <w:lang w:val="en-US"/>
        </w:rPr>
        <w:drawing>
          <wp:inline distT="0" distB="0" distL="0" distR="0" wp14:anchorId="1CAFA2FD" wp14:editId="79F8552D">
            <wp:extent cx="6301105" cy="3101340"/>
            <wp:effectExtent l="0" t="0" r="4445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654B" w:rsidRDefault="005A654B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  <w:bookmarkStart w:id="0" w:name="_GoBack"/>
      <w:bookmarkEnd w:id="0"/>
    </w:p>
    <w:p w:rsidR="005A654B" w:rsidRDefault="005A654B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10B9445B" wp14:editId="52C18FBE">
            <wp:extent cx="6301105" cy="4200525"/>
            <wp:effectExtent l="0" t="0" r="444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654B" w:rsidRDefault="005A654B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</w:p>
    <w:p w:rsidR="005A654B" w:rsidRPr="005A654B" w:rsidRDefault="00B32B6A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1A42C0C" wp14:editId="5AF9BE8F">
            <wp:extent cx="6301105" cy="4200525"/>
            <wp:effectExtent l="0" t="0" r="444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654B" w:rsidRPr="005A654B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21A95"/>
    <w:rsid w:val="00523F0A"/>
    <w:rsid w:val="005450F0"/>
    <w:rsid w:val="005A2533"/>
    <w:rsid w:val="005A654B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B32B6A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9F2A1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0FC40-9D10-466E-A626-279F8184C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336</Words>
  <Characters>193</Characters>
  <Application>Microsoft Office Word</Application>
  <DocSecurity>0</DocSecurity>
  <Lines>1</Lines>
  <Paragraphs>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528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8</cp:revision>
  <dcterms:created xsi:type="dcterms:W3CDTF">2020-02-18T20:57:00Z</dcterms:created>
  <dcterms:modified xsi:type="dcterms:W3CDTF">2020-05-24T00:07:00Z</dcterms:modified>
</cp:coreProperties>
</file>